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BBEA52" w14:textId="6C4B5738" w:rsidR="00F059A4" w:rsidRDefault="00BE1654">
      <w:bookmarkStart w:id="0" w:name="_GoBack"/>
      <w:r>
        <w:t>Topics:</w:t>
      </w:r>
    </w:p>
    <w:p w14:paraId="215DFAC1" w14:textId="2D6977E2" w:rsidR="00BE1654" w:rsidRDefault="00BE1654"/>
    <w:p w14:paraId="4228F4AA" w14:textId="56CA61DF" w:rsidR="00BE1654" w:rsidRDefault="00E552BB" w:rsidP="00BE1654">
      <w:pPr>
        <w:pStyle w:val="ListParagraph"/>
        <w:numPr>
          <w:ilvl w:val="0"/>
          <w:numId w:val="1"/>
        </w:numPr>
      </w:pPr>
      <w:r>
        <w:t>Graphs</w:t>
      </w:r>
      <w:r w:rsidR="00BE1654">
        <w:t>:</w:t>
      </w:r>
    </w:p>
    <w:p w14:paraId="5CCC3D7C" w14:textId="25FE90CC" w:rsidR="00F13A9D" w:rsidRPr="00F13A9D" w:rsidRDefault="00F13A9D" w:rsidP="00F059A4">
      <w:pPr>
        <w:pStyle w:val="ListParagraph"/>
        <w:numPr>
          <w:ilvl w:val="1"/>
          <w:numId w:val="1"/>
        </w:numPr>
      </w:pPr>
      <w:r>
        <w:t xml:space="preserve">Definition, </w:t>
      </w:r>
      <w:r w:rsidRPr="00F13A9D">
        <w:t xml:space="preserve">Vertices, </w:t>
      </w:r>
      <w:r>
        <w:t>E</w:t>
      </w:r>
      <w:r w:rsidRPr="00F13A9D">
        <w:t xml:space="preserve">dges, </w:t>
      </w:r>
      <w:r>
        <w:t>D</w:t>
      </w:r>
      <w:r w:rsidRPr="00F13A9D">
        <w:t>egree</w:t>
      </w:r>
      <w:r w:rsidR="00F059A4">
        <w:t>,</w:t>
      </w:r>
      <w:r w:rsidRPr="00F13A9D">
        <w:t xml:space="preserve"> and </w:t>
      </w:r>
      <w:r>
        <w:t>S</w:t>
      </w:r>
      <w:r w:rsidRPr="00F13A9D">
        <w:t>ub-graphs</w:t>
      </w:r>
    </w:p>
    <w:p w14:paraId="225F9EA2" w14:textId="1056A7A4" w:rsidR="00F13A9D" w:rsidRPr="00F13A9D" w:rsidRDefault="00F13A9D" w:rsidP="00F13A9D">
      <w:pPr>
        <w:pStyle w:val="ListParagraph"/>
        <w:numPr>
          <w:ilvl w:val="1"/>
          <w:numId w:val="1"/>
        </w:numPr>
      </w:pPr>
      <w:r>
        <w:t>P</w:t>
      </w:r>
      <w:r w:rsidRPr="00F13A9D">
        <w:t>aths in graphs</w:t>
      </w:r>
    </w:p>
    <w:p w14:paraId="4955657F" w14:textId="77777777" w:rsidR="00F13A9D" w:rsidRPr="00F13A9D" w:rsidRDefault="00F13A9D" w:rsidP="00F13A9D">
      <w:pPr>
        <w:pStyle w:val="ListParagraph"/>
        <w:numPr>
          <w:ilvl w:val="1"/>
          <w:numId w:val="1"/>
        </w:numPr>
      </w:pPr>
      <w:r w:rsidRPr="00F13A9D">
        <w:t>Simple paths and cycles</w:t>
      </w:r>
    </w:p>
    <w:p w14:paraId="30E75B62" w14:textId="2EF2DE56" w:rsidR="00F13A9D" w:rsidRDefault="00F13A9D" w:rsidP="00F13A9D">
      <w:pPr>
        <w:pStyle w:val="ListParagraph"/>
        <w:numPr>
          <w:ilvl w:val="1"/>
          <w:numId w:val="1"/>
        </w:numPr>
      </w:pPr>
      <w:r>
        <w:t>D</w:t>
      </w:r>
      <w:r w:rsidRPr="00F13A9D">
        <w:t xml:space="preserve">irected </w:t>
      </w:r>
      <w:r>
        <w:t xml:space="preserve">and undirected </w:t>
      </w:r>
      <w:r w:rsidRPr="00F13A9D">
        <w:t>graphs</w:t>
      </w:r>
    </w:p>
    <w:p w14:paraId="2D1995EF" w14:textId="0F311A4D" w:rsidR="00F13A9D" w:rsidRDefault="00F13A9D" w:rsidP="00F059A4">
      <w:pPr>
        <w:pStyle w:val="ListParagraph"/>
        <w:numPr>
          <w:ilvl w:val="1"/>
          <w:numId w:val="1"/>
        </w:numPr>
      </w:pPr>
      <w:r w:rsidRPr="00F13A9D">
        <w:t>Directed acyclic graphs</w:t>
      </w:r>
    </w:p>
    <w:p w14:paraId="69CAAAE0" w14:textId="77777777" w:rsidR="00B125E9" w:rsidRDefault="00B125E9" w:rsidP="00B125E9">
      <w:pPr>
        <w:pStyle w:val="ListParagraph"/>
        <w:ind w:left="1440"/>
      </w:pPr>
    </w:p>
    <w:p w14:paraId="010E158A" w14:textId="55A64C45" w:rsidR="00F13A9D" w:rsidRDefault="00F13A9D" w:rsidP="00F13A9D">
      <w:pPr>
        <w:pStyle w:val="ListParagraph"/>
        <w:numPr>
          <w:ilvl w:val="0"/>
          <w:numId w:val="1"/>
        </w:numPr>
      </w:pPr>
      <w:r>
        <w:t>Graph representations</w:t>
      </w:r>
    </w:p>
    <w:p w14:paraId="67C8C662" w14:textId="24FF52CD" w:rsidR="00F13A9D" w:rsidRDefault="004D7C3E" w:rsidP="004D7C3E">
      <w:pPr>
        <w:pStyle w:val="ListParagraph"/>
        <w:numPr>
          <w:ilvl w:val="1"/>
          <w:numId w:val="1"/>
        </w:numPr>
      </w:pPr>
      <w:r>
        <w:t>A</w:t>
      </w:r>
      <w:r w:rsidRPr="004D7C3E">
        <w:t>djacency</w:t>
      </w:r>
      <w:r>
        <w:t xml:space="preserve"> </w:t>
      </w:r>
      <w:r w:rsidR="00F13A9D">
        <w:t>matrix (sparse and dense matrix)</w:t>
      </w:r>
    </w:p>
    <w:p w14:paraId="7E54EEB0" w14:textId="6E507797" w:rsidR="00F13A9D" w:rsidRDefault="00F13A9D" w:rsidP="00F13A9D">
      <w:pPr>
        <w:pStyle w:val="ListParagraph"/>
        <w:numPr>
          <w:ilvl w:val="1"/>
          <w:numId w:val="1"/>
        </w:numPr>
      </w:pPr>
      <w:r>
        <w:t>Linked list</w:t>
      </w:r>
    </w:p>
    <w:p w14:paraId="2008DDC9" w14:textId="77777777" w:rsidR="00B125E9" w:rsidRDefault="00B125E9" w:rsidP="00B125E9">
      <w:pPr>
        <w:pStyle w:val="ListParagraph"/>
        <w:ind w:left="1440"/>
      </w:pPr>
    </w:p>
    <w:p w14:paraId="339016C3" w14:textId="4511A713" w:rsidR="00BE1654" w:rsidRDefault="00F13A9D" w:rsidP="00BE1654">
      <w:pPr>
        <w:pStyle w:val="ListParagraph"/>
        <w:numPr>
          <w:ilvl w:val="0"/>
          <w:numId w:val="1"/>
        </w:numPr>
      </w:pPr>
      <w:r>
        <w:t>Graphs Algorithms</w:t>
      </w:r>
    </w:p>
    <w:p w14:paraId="51435BDE" w14:textId="52AEC3BB" w:rsidR="00F13A9D" w:rsidRDefault="00F13A9D" w:rsidP="004D7C3E">
      <w:pPr>
        <w:pStyle w:val="ListParagraph"/>
        <w:numPr>
          <w:ilvl w:val="1"/>
          <w:numId w:val="1"/>
        </w:numPr>
      </w:pPr>
      <w:r>
        <w:t xml:space="preserve">Graphs traversal: </w:t>
      </w:r>
      <w:r w:rsidR="004D7C3E" w:rsidRPr="004D7C3E">
        <w:t>Breadth-First Search</w:t>
      </w:r>
      <w:r w:rsidR="004D7C3E">
        <w:t>(</w:t>
      </w:r>
      <w:r>
        <w:t>BFS</w:t>
      </w:r>
      <w:r w:rsidR="004D7C3E">
        <w:t>)</w:t>
      </w:r>
      <w:r>
        <w:t xml:space="preserve"> vs</w:t>
      </w:r>
      <w:r w:rsidR="008F0682">
        <w:t>.</w:t>
      </w:r>
      <w:r>
        <w:t xml:space="preserve"> </w:t>
      </w:r>
      <w:r w:rsidR="004D7C3E" w:rsidRPr="004D7C3E">
        <w:t>Depth-First Search</w:t>
      </w:r>
      <w:r w:rsidR="004D7C3E">
        <w:t>(</w:t>
      </w:r>
      <w:r>
        <w:t>DFS</w:t>
      </w:r>
      <w:r w:rsidR="004D7C3E">
        <w:t>)</w:t>
      </w:r>
    </w:p>
    <w:p w14:paraId="2F816BAA" w14:textId="22DBED2E" w:rsidR="00F13A9D" w:rsidRDefault="00F13A9D" w:rsidP="00F13A9D">
      <w:pPr>
        <w:pStyle w:val="ListParagraph"/>
        <w:numPr>
          <w:ilvl w:val="1"/>
          <w:numId w:val="1"/>
        </w:numPr>
      </w:pPr>
      <w:r>
        <w:t>Topological Sort</w:t>
      </w:r>
    </w:p>
    <w:p w14:paraId="6A26D1EE" w14:textId="77777777" w:rsidR="00B125E9" w:rsidRDefault="00B125E9" w:rsidP="00B125E9">
      <w:pPr>
        <w:pStyle w:val="ListParagraph"/>
        <w:ind w:left="1440"/>
      </w:pPr>
    </w:p>
    <w:p w14:paraId="2FC318D8" w14:textId="3205AE50" w:rsidR="00BE1654" w:rsidRDefault="00F13A9D" w:rsidP="00BE1654">
      <w:pPr>
        <w:pStyle w:val="ListParagraph"/>
        <w:numPr>
          <w:ilvl w:val="0"/>
          <w:numId w:val="1"/>
        </w:numPr>
      </w:pPr>
      <w:r>
        <w:t>Minimum Spanning Tree (MST)</w:t>
      </w:r>
    </w:p>
    <w:p w14:paraId="7B92C10A" w14:textId="49BD6D40" w:rsidR="00F13A9D" w:rsidRDefault="008F0682" w:rsidP="00F059A4">
      <w:pPr>
        <w:pStyle w:val="ListParagraph"/>
        <w:numPr>
          <w:ilvl w:val="1"/>
          <w:numId w:val="1"/>
        </w:numPr>
      </w:pPr>
      <w:r>
        <w:t xml:space="preserve">Spanning tree and </w:t>
      </w:r>
      <w:r w:rsidRPr="008F0682">
        <w:t>the weight of a spanning tree in a weighted graph</w:t>
      </w:r>
    </w:p>
    <w:p w14:paraId="41339595" w14:textId="021B31FA" w:rsidR="008F0682" w:rsidRPr="008F0682" w:rsidRDefault="008F0682" w:rsidP="008F0682">
      <w:pPr>
        <w:pStyle w:val="ListParagraph"/>
        <w:numPr>
          <w:ilvl w:val="1"/>
          <w:numId w:val="1"/>
        </w:numPr>
      </w:pPr>
      <w:r w:rsidRPr="008F0682">
        <w:t xml:space="preserve">Prim’s </w:t>
      </w:r>
      <w:r>
        <w:t>A</w:t>
      </w:r>
      <w:r w:rsidRPr="008F0682">
        <w:t>lgorithm</w:t>
      </w:r>
    </w:p>
    <w:p w14:paraId="3FD5DE1A" w14:textId="3E4CA1D1" w:rsidR="008F0682" w:rsidRDefault="008F0682" w:rsidP="008F0682">
      <w:pPr>
        <w:pStyle w:val="ListParagraph"/>
        <w:numPr>
          <w:ilvl w:val="1"/>
          <w:numId w:val="1"/>
        </w:numPr>
      </w:pPr>
      <w:r w:rsidRPr="008F0682">
        <w:t xml:space="preserve">Kruskal’s </w:t>
      </w:r>
      <w:r>
        <w:t>A</w:t>
      </w:r>
      <w:r w:rsidRPr="008F0682">
        <w:t>lgorithm</w:t>
      </w:r>
    </w:p>
    <w:p w14:paraId="1CE89D01" w14:textId="77777777" w:rsidR="00B125E9" w:rsidRDefault="00B125E9" w:rsidP="00B125E9">
      <w:pPr>
        <w:pStyle w:val="ListParagraph"/>
        <w:ind w:left="1440"/>
      </w:pPr>
    </w:p>
    <w:p w14:paraId="33BECEB2" w14:textId="4860ACE6" w:rsidR="00F13A9D" w:rsidRDefault="00F13A9D" w:rsidP="008F0682">
      <w:pPr>
        <w:pStyle w:val="ListParagraph"/>
        <w:numPr>
          <w:ilvl w:val="0"/>
          <w:numId w:val="1"/>
        </w:numPr>
      </w:pPr>
      <w:r>
        <w:t>(</w:t>
      </w:r>
      <w:proofErr w:type="gramStart"/>
      <w:r>
        <w:t>single-source</w:t>
      </w:r>
      <w:proofErr w:type="gramEnd"/>
      <w:r>
        <w:t xml:space="preserve">) Shortest Path </w:t>
      </w:r>
    </w:p>
    <w:p w14:paraId="2D24104F" w14:textId="35846B88" w:rsidR="00F13A9D" w:rsidRPr="008F0682" w:rsidRDefault="008F0682" w:rsidP="008F0682">
      <w:pPr>
        <w:pStyle w:val="ListParagraph"/>
        <w:numPr>
          <w:ilvl w:val="1"/>
          <w:numId w:val="8"/>
        </w:numPr>
      </w:pPr>
      <w:r w:rsidRPr="008F0682">
        <w:t>Dijkstra’s Algorithm</w:t>
      </w:r>
    </w:p>
    <w:p w14:paraId="6EFD684E" w14:textId="6B553D90" w:rsidR="00F13A9D" w:rsidRDefault="00BE3629" w:rsidP="008F0682">
      <w:pPr>
        <w:pStyle w:val="ListParagraph"/>
        <w:numPr>
          <w:ilvl w:val="1"/>
          <w:numId w:val="8"/>
        </w:numPr>
      </w:pPr>
      <w:r w:rsidRPr="00BE3629">
        <w:t>Bellman</w:t>
      </w:r>
      <w:r w:rsidR="00F059A4">
        <w:t>-</w:t>
      </w:r>
      <w:r w:rsidRPr="00BE3629">
        <w:t>Ford</w:t>
      </w:r>
      <w:r w:rsidR="00F13A9D">
        <w:t xml:space="preserve"> </w:t>
      </w:r>
      <w:r>
        <w:t>A</w:t>
      </w:r>
      <w:r w:rsidR="00F13A9D">
        <w:t>lgorithm</w:t>
      </w:r>
    </w:p>
    <w:p w14:paraId="048A0774" w14:textId="77777777" w:rsidR="00B125E9" w:rsidRDefault="00B125E9" w:rsidP="00B125E9">
      <w:pPr>
        <w:pStyle w:val="ListParagraph"/>
        <w:ind w:left="1440"/>
      </w:pPr>
    </w:p>
    <w:p w14:paraId="285937E1" w14:textId="51D7E151" w:rsidR="00BE1654" w:rsidRDefault="00F13A9D" w:rsidP="008F0682">
      <w:pPr>
        <w:pStyle w:val="ListParagraph"/>
        <w:numPr>
          <w:ilvl w:val="0"/>
          <w:numId w:val="8"/>
        </w:numPr>
      </w:pPr>
      <w:r>
        <w:t>Hashing</w:t>
      </w:r>
    </w:p>
    <w:p w14:paraId="775D6D4D" w14:textId="7472D8FF" w:rsidR="00653D2D" w:rsidRDefault="00653D2D" w:rsidP="00BE3629">
      <w:pPr>
        <w:pStyle w:val="ListParagraph"/>
        <w:numPr>
          <w:ilvl w:val="1"/>
          <w:numId w:val="8"/>
        </w:numPr>
      </w:pPr>
      <w:r>
        <w:t>Concept (</w:t>
      </w:r>
      <w:r w:rsidR="00F13A9D">
        <w:t xml:space="preserve">hash table, hash function, </w:t>
      </w:r>
      <w:r w:rsidR="00BE3629" w:rsidRPr="00BE3629">
        <w:t>collisions</w:t>
      </w:r>
      <w:r w:rsidR="00F13A9D">
        <w:t xml:space="preserve">, </w:t>
      </w:r>
      <w:r w:rsidR="00B125E9">
        <w:t>load factor</w:t>
      </w:r>
      <w:r w:rsidR="00F059A4">
        <w:t>, …)</w:t>
      </w:r>
    </w:p>
    <w:p w14:paraId="43845FD2" w14:textId="4F141B37" w:rsidR="00B125E9" w:rsidRDefault="00B125E9" w:rsidP="00BE3629">
      <w:pPr>
        <w:pStyle w:val="ListParagraph"/>
        <w:numPr>
          <w:ilvl w:val="1"/>
          <w:numId w:val="8"/>
        </w:numPr>
      </w:pPr>
      <w:r>
        <w:t>Operations: find, insert, delete</w:t>
      </w:r>
    </w:p>
    <w:p w14:paraId="5A2CE09B" w14:textId="4F286814" w:rsidR="00F13A9D" w:rsidRDefault="00BE3629" w:rsidP="008F0682">
      <w:pPr>
        <w:pStyle w:val="ListParagraph"/>
        <w:numPr>
          <w:ilvl w:val="1"/>
          <w:numId w:val="8"/>
        </w:numPr>
      </w:pPr>
      <w:r w:rsidRPr="00BE3629">
        <w:t>Collision</w:t>
      </w:r>
      <w:r>
        <w:t xml:space="preserve"> </w:t>
      </w:r>
      <w:r w:rsidR="00F13A9D">
        <w:t>res</w:t>
      </w:r>
      <w:r w:rsidR="00F059A4">
        <w:t>olu</w:t>
      </w:r>
      <w:r w:rsidR="00F13A9D">
        <w:t>tion</w:t>
      </w:r>
    </w:p>
    <w:p w14:paraId="7886BACB" w14:textId="5C230AA5" w:rsidR="00F13A9D" w:rsidRDefault="00F13A9D" w:rsidP="008F0682">
      <w:pPr>
        <w:pStyle w:val="ListParagraph"/>
        <w:numPr>
          <w:ilvl w:val="2"/>
          <w:numId w:val="8"/>
        </w:numPr>
      </w:pPr>
      <w:r>
        <w:t xml:space="preserve">Open hashing – </w:t>
      </w:r>
      <w:r w:rsidR="00B125E9">
        <w:t>(sep</w:t>
      </w:r>
      <w:r w:rsidR="00F059A4">
        <w:t>a</w:t>
      </w:r>
      <w:r w:rsidR="00B125E9">
        <w:t>rate) chaining (using linked list)</w:t>
      </w:r>
    </w:p>
    <w:p w14:paraId="3EC67174" w14:textId="5F7E192C" w:rsidR="00F13A9D" w:rsidRDefault="00F13A9D" w:rsidP="008F0682">
      <w:pPr>
        <w:pStyle w:val="ListParagraph"/>
        <w:numPr>
          <w:ilvl w:val="2"/>
          <w:numId w:val="8"/>
        </w:numPr>
      </w:pPr>
      <w:r>
        <w:t>Close hashing</w:t>
      </w:r>
      <w:r w:rsidR="00B125E9">
        <w:t xml:space="preserve"> – open addressing</w:t>
      </w:r>
    </w:p>
    <w:p w14:paraId="01ED5C50" w14:textId="121CAC7F" w:rsidR="00F13A9D" w:rsidRDefault="00B125E9" w:rsidP="008F0682">
      <w:pPr>
        <w:pStyle w:val="ListParagraph"/>
        <w:numPr>
          <w:ilvl w:val="3"/>
          <w:numId w:val="8"/>
        </w:numPr>
      </w:pPr>
      <w:r>
        <w:t>Linear</w:t>
      </w:r>
      <w:r w:rsidR="00F13A9D">
        <w:t xml:space="preserve"> </w:t>
      </w:r>
      <w:r>
        <w:t>p</w:t>
      </w:r>
      <w:r w:rsidR="00F13A9D">
        <w:t>robing</w:t>
      </w:r>
    </w:p>
    <w:p w14:paraId="614AE23E" w14:textId="78EADE14" w:rsidR="00F13A9D" w:rsidRDefault="00B125E9" w:rsidP="00B125E9">
      <w:pPr>
        <w:pStyle w:val="ListParagraph"/>
        <w:numPr>
          <w:ilvl w:val="3"/>
          <w:numId w:val="8"/>
        </w:numPr>
      </w:pPr>
      <w:r w:rsidRPr="00B125E9">
        <w:t xml:space="preserve">Quadratic </w:t>
      </w:r>
      <w:r w:rsidR="00F13A9D">
        <w:t>probing</w:t>
      </w:r>
      <w:r w:rsidR="00BE1654">
        <w:t xml:space="preserve"> </w:t>
      </w:r>
    </w:p>
    <w:p w14:paraId="0038E7E3" w14:textId="683EA587" w:rsidR="00BE1654" w:rsidRDefault="00F13A9D" w:rsidP="008F0682">
      <w:pPr>
        <w:pStyle w:val="ListParagraph"/>
        <w:numPr>
          <w:ilvl w:val="3"/>
          <w:numId w:val="8"/>
        </w:numPr>
      </w:pPr>
      <w:r>
        <w:t>Double hashing</w:t>
      </w:r>
    </w:p>
    <w:p w14:paraId="71C955D6" w14:textId="0E2B4BB1" w:rsidR="00BE1654" w:rsidRDefault="00F13A9D" w:rsidP="008F0682">
      <w:pPr>
        <w:pStyle w:val="ListParagraph"/>
        <w:numPr>
          <w:ilvl w:val="1"/>
          <w:numId w:val="8"/>
        </w:numPr>
      </w:pPr>
      <w:r>
        <w:t>Re-hashing</w:t>
      </w:r>
    </w:p>
    <w:p w14:paraId="4A069DE6" w14:textId="54BEED2A" w:rsidR="00653D2D" w:rsidRDefault="00653D2D" w:rsidP="00B125E9">
      <w:pPr>
        <w:pStyle w:val="ListParagraph"/>
        <w:ind w:left="1440"/>
      </w:pPr>
    </w:p>
    <w:p w14:paraId="4E7BD153" w14:textId="3C5CE0A6" w:rsidR="00653D2D" w:rsidRDefault="00F13A9D" w:rsidP="008F0682">
      <w:pPr>
        <w:pStyle w:val="ListParagraph"/>
        <w:numPr>
          <w:ilvl w:val="0"/>
          <w:numId w:val="8"/>
        </w:numPr>
      </w:pPr>
      <w:r>
        <w:t>Relational Databases</w:t>
      </w:r>
    </w:p>
    <w:p w14:paraId="0D62CB87" w14:textId="39EC4FC8" w:rsidR="00653D2D" w:rsidRDefault="00653D2D" w:rsidP="008F0682">
      <w:pPr>
        <w:pStyle w:val="ListParagraph"/>
        <w:numPr>
          <w:ilvl w:val="1"/>
          <w:numId w:val="8"/>
        </w:numPr>
      </w:pPr>
      <w:r>
        <w:t>Concept</w:t>
      </w:r>
      <w:r w:rsidR="00B125E9">
        <w:t xml:space="preserve"> (relation, relational data model, tables, (primary/for</w:t>
      </w:r>
      <w:r w:rsidR="00F059A4">
        <w:t>ei</w:t>
      </w:r>
      <w:r w:rsidR="00B125E9">
        <w:t>gn) keys)</w:t>
      </w:r>
    </w:p>
    <w:p w14:paraId="0B91A61B" w14:textId="64EB9260" w:rsidR="00653D2D" w:rsidRDefault="00F13A9D" w:rsidP="008F0682">
      <w:pPr>
        <w:pStyle w:val="ListParagraph"/>
        <w:numPr>
          <w:ilvl w:val="1"/>
          <w:numId w:val="8"/>
        </w:numPr>
      </w:pPr>
      <w:r>
        <w:t>SQL</w:t>
      </w:r>
    </w:p>
    <w:p w14:paraId="3C5B5507" w14:textId="39BD899E" w:rsidR="00F13A9D" w:rsidRDefault="00F13A9D" w:rsidP="008F0682">
      <w:pPr>
        <w:pStyle w:val="ListParagraph"/>
        <w:numPr>
          <w:ilvl w:val="2"/>
          <w:numId w:val="8"/>
        </w:numPr>
      </w:pPr>
      <w:r>
        <w:t xml:space="preserve">DDL like create </w:t>
      </w:r>
      <w:r w:rsidR="00F059A4">
        <w:t xml:space="preserve">a </w:t>
      </w:r>
      <w:r>
        <w:t>table</w:t>
      </w:r>
    </w:p>
    <w:p w14:paraId="106DC9E2" w14:textId="18A0958E" w:rsidR="00F13A9D" w:rsidRDefault="00F13A9D" w:rsidP="008F0682">
      <w:pPr>
        <w:pStyle w:val="ListParagraph"/>
        <w:numPr>
          <w:ilvl w:val="2"/>
          <w:numId w:val="8"/>
        </w:numPr>
      </w:pPr>
      <w:r>
        <w:t>DML like select, insert, update and delete</w:t>
      </w:r>
    </w:p>
    <w:p w14:paraId="63961D1C" w14:textId="6333F175" w:rsidR="00B125E9" w:rsidRDefault="00B125E9" w:rsidP="008F0682">
      <w:pPr>
        <w:pStyle w:val="ListParagraph"/>
        <w:numPr>
          <w:ilvl w:val="2"/>
          <w:numId w:val="8"/>
        </w:numPr>
      </w:pPr>
      <w:r>
        <w:t>Null value, aggregate functions (sum, min, max, avg, count)</w:t>
      </w:r>
    </w:p>
    <w:p w14:paraId="78BC2D4A" w14:textId="44D381AF" w:rsidR="00A719C1" w:rsidRDefault="00F13A9D" w:rsidP="008F0682">
      <w:pPr>
        <w:pStyle w:val="ListParagraph"/>
        <w:numPr>
          <w:ilvl w:val="1"/>
          <w:numId w:val="8"/>
        </w:numPr>
      </w:pPr>
      <w:r>
        <w:t>(inner) Join operation</w:t>
      </w:r>
      <w:bookmarkEnd w:id="0"/>
    </w:p>
    <w:sectPr w:rsidR="00A719C1" w:rsidSect="00F059A4">
      <w:pgSz w:w="12240" w:h="15840"/>
      <w:pgMar w:top="1440" w:right="1170" w:bottom="90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880CDE"/>
    <w:multiLevelType w:val="hybridMultilevel"/>
    <w:tmpl w:val="38D83BF2"/>
    <w:lvl w:ilvl="0" w:tplc="815A00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9B7A06"/>
    <w:multiLevelType w:val="hybridMultilevel"/>
    <w:tmpl w:val="700A8A0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8E54CC"/>
    <w:multiLevelType w:val="hybridMultilevel"/>
    <w:tmpl w:val="AF04B95E"/>
    <w:lvl w:ilvl="0" w:tplc="C946171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C6E800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EF8FD74">
      <w:start w:val="-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4782C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564DA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12C9C1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A4C3F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D2900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E587D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63E938FB"/>
    <w:multiLevelType w:val="hybridMultilevel"/>
    <w:tmpl w:val="38D83BF2"/>
    <w:lvl w:ilvl="0" w:tplc="815A00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581246E"/>
    <w:multiLevelType w:val="hybridMultilevel"/>
    <w:tmpl w:val="F16C5FE8"/>
    <w:lvl w:ilvl="0" w:tplc="795ACC4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E66211"/>
    <w:multiLevelType w:val="hybridMultilevel"/>
    <w:tmpl w:val="FF64482E"/>
    <w:lvl w:ilvl="0" w:tplc="629A126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6C07CE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DB98D5EE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5291AE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C765AB0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508AFBC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4F6EC02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F023396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DCED8FA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 w15:restartNumberingAfterBreak="0">
    <w:nsid w:val="79DB0746"/>
    <w:multiLevelType w:val="hybridMultilevel"/>
    <w:tmpl w:val="FE4AFF5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1C548F"/>
    <w:multiLevelType w:val="hybridMultilevel"/>
    <w:tmpl w:val="FA66B57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6"/>
  </w:num>
  <w:num w:numId="4">
    <w:abstractNumId w:val="1"/>
  </w:num>
  <w:num w:numId="5">
    <w:abstractNumId w:val="7"/>
  </w:num>
  <w:num w:numId="6">
    <w:abstractNumId w:val="2"/>
  </w:num>
  <w:num w:numId="7">
    <w:abstractNumId w:val="5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KwMDc0MTY2N7Y0M7FQ0lEKTi0uzszPAykwrAUA4Uwj8ywAAAA="/>
  </w:docVars>
  <w:rsids>
    <w:rsidRoot w:val="00184010"/>
    <w:rsid w:val="0017520E"/>
    <w:rsid w:val="00184010"/>
    <w:rsid w:val="001F1485"/>
    <w:rsid w:val="002C60A1"/>
    <w:rsid w:val="00342F83"/>
    <w:rsid w:val="003F7B23"/>
    <w:rsid w:val="004D7C3E"/>
    <w:rsid w:val="00653D2D"/>
    <w:rsid w:val="007564A9"/>
    <w:rsid w:val="00790A52"/>
    <w:rsid w:val="00832319"/>
    <w:rsid w:val="008F0682"/>
    <w:rsid w:val="00943105"/>
    <w:rsid w:val="009E389A"/>
    <w:rsid w:val="00A719C1"/>
    <w:rsid w:val="00B125E9"/>
    <w:rsid w:val="00B559CF"/>
    <w:rsid w:val="00BE1654"/>
    <w:rsid w:val="00BE3629"/>
    <w:rsid w:val="00C811E3"/>
    <w:rsid w:val="00D21015"/>
    <w:rsid w:val="00E552BB"/>
    <w:rsid w:val="00F059A4"/>
    <w:rsid w:val="00F13A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523682"/>
  <w15:chartTrackingRefBased/>
  <w15:docId w15:val="{E18311DA-DF31-4883-8C4E-4E0252039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1654"/>
    <w:pPr>
      <w:ind w:left="720"/>
      <w:contextualSpacing/>
    </w:pPr>
  </w:style>
  <w:style w:type="paragraph" w:customStyle="1" w:styleId="Default">
    <w:name w:val="Default"/>
    <w:rsid w:val="009E389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8F068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5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9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304029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38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573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672660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19832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3216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726">
          <w:marLeft w:val="1354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38239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26337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303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642272">
          <w:marLeft w:val="806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</TotalTime>
  <Pages>1</Pages>
  <Words>161</Words>
  <Characters>92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Ebi</dc:creator>
  <cp:keywords/>
  <dc:description/>
  <cp:lastModifiedBy>Mahdi Ebi</cp:lastModifiedBy>
  <cp:revision>18</cp:revision>
  <dcterms:created xsi:type="dcterms:W3CDTF">2020-08-01T20:24:00Z</dcterms:created>
  <dcterms:modified xsi:type="dcterms:W3CDTF">2020-08-17T05:37:00Z</dcterms:modified>
</cp:coreProperties>
</file>